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Ye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e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70 Hohlfelder Rd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gilio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61722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ns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